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6A13B1AE" w:rsidR="00F62B59" w:rsidRPr="00645C8B" w:rsidRDefault="0011051C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DBA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1A0FB344" w:rsidR="00C87EF5" w:rsidRPr="0011051C" w:rsidRDefault="0011051C" w:rsidP="0011051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675CE88E" w:rsidR="00C87EF5" w:rsidRPr="0011051C" w:rsidRDefault="00C87EF5" w:rsidP="0011051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11051C" w:rsidRDefault="00C87EF5" w:rsidP="0011051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11051C" w:rsidRDefault="00C87EF5" w:rsidP="0011051C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09BDBB7" w14:textId="77777777" w:rsidR="0011051C" w:rsidRP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excited to pitch my interest in the role of DBA available in your organization. Having an experience of 3+ as a DBA, I have a technical mindset and suitable skill set to surpass the requirements you are seeking for the job role. I am confident to bring considerable benefits to the company’s growth with my commitment to accomplishing KRAs. </w:t>
      </w:r>
    </w:p>
    <w:p w14:paraId="3648DC5D" w14:textId="77777777" w:rsidR="0011051C" w:rsidRP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243AB04E" w14:textId="77777777" w:rsidR="0011051C" w:rsidRP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ollowing are my current job responsibilities:</w:t>
      </w:r>
    </w:p>
    <w:p w14:paraId="01430E0B" w14:textId="77777777" w:rsid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2CDCE943" w14:textId="33AFFB28" w:rsidR="0011051C" w:rsidRPr="0011051C" w:rsidRDefault="0011051C" w:rsidP="0011051C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nsure to implement seamless data distribution throughout the company.</w:t>
      </w:r>
    </w:p>
    <w:p w14:paraId="31ED897B" w14:textId="77777777" w:rsidR="0011051C" w:rsidRPr="0011051C" w:rsidRDefault="0011051C" w:rsidP="0011051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sponsible for reducing database downtime and providing faster responses.</w:t>
      </w:r>
    </w:p>
    <w:p w14:paraId="00BFFADF" w14:textId="77777777" w:rsidR="0011051C" w:rsidRPr="0011051C" w:rsidRDefault="0011051C" w:rsidP="0011051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nage database performance and evaluate data privacy and integrity.</w:t>
      </w:r>
    </w:p>
    <w:p w14:paraId="6007DF8D" w14:textId="77777777" w:rsidR="0011051C" w:rsidRPr="0011051C" w:rsidRDefault="0011051C" w:rsidP="0011051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sign appropriate access permission to the users within the company.</w:t>
      </w:r>
    </w:p>
    <w:p w14:paraId="29181A50" w14:textId="77777777" w:rsidR="0011051C" w:rsidRPr="0011051C" w:rsidRDefault="0011051C" w:rsidP="0011051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sponsible for disaster recovery of the database.</w:t>
      </w:r>
    </w:p>
    <w:p w14:paraId="1CB63832" w14:textId="77777777" w:rsidR="0011051C" w:rsidRPr="0011051C" w:rsidRDefault="0011051C" w:rsidP="0011051C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et up database policies and standards.</w:t>
      </w:r>
    </w:p>
    <w:p w14:paraId="1596946F" w14:textId="77777777" w:rsidR="0011051C" w:rsidRP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4CC917A0" w14:textId="77777777" w:rsidR="0011051C" w:rsidRP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taking out time to consider my application. Attached is my resume to give you an overview of my past and current employment along with my educational qualifications. I will look forward to having a detailed discussion of how I am a perfect fit for the job role.</w:t>
      </w:r>
    </w:p>
    <w:p w14:paraId="599C42E5" w14:textId="77777777" w:rsidR="0011051C" w:rsidRP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5ABF2900" w14:textId="77777777" w:rsidR="0011051C" w:rsidRP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7294CEB9" w14:textId="77777777" w:rsidR="0011051C" w:rsidRPr="0011051C" w:rsidRDefault="0011051C" w:rsidP="0011051C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11051C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 </w:t>
      </w:r>
    </w:p>
    <w:p w14:paraId="640B7C38" w14:textId="0E9D38E1" w:rsidR="00BE0C6C" w:rsidRDefault="00BE0C6C" w:rsidP="0011051C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E0142"/>
    <w:multiLevelType w:val="hybridMultilevel"/>
    <w:tmpl w:val="CE24E6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6B0A12"/>
    <w:multiLevelType w:val="multilevel"/>
    <w:tmpl w:val="F2A41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9"/>
  </w:num>
  <w:num w:numId="6">
    <w:abstractNumId w:val="6"/>
  </w:num>
  <w:num w:numId="7">
    <w:abstractNumId w:val="7"/>
  </w:num>
  <w:num w:numId="8">
    <w:abstractNumId w:val="1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1051C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 Cover Letter Sample</dc:title>
  <dc:subject>Create your Cover Letter using Free DBA Cover Letter Sample Template</dc:subject>
  <dc:creator>Qwikresume.com</dc:creator>
  <dcterms:created xsi:type="dcterms:W3CDTF">2021-11-27T06:01:00Z</dcterms:created>
  <dcterms:modified xsi:type="dcterms:W3CDTF">2021-11-27T06:01:00Z</dcterms:modified>
  <cp:category>IT</cp:category>
</cp:coreProperties>
</file>